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8093B" w:rsidRDefault="006260DC" w:rsidP="00950B9C">
      <w:pPr>
        <w:pStyle w:val="FirstParagraph"/>
        <w:jc w:val="center"/>
        <w:rPr>
          <w:rFonts w:ascii="Times New Roman" w:hAnsi="Times New Roman" w:cs="Times New Roman"/>
          <w:b/>
          <w:sz w:val="40"/>
          <w:szCs w:val="40"/>
          <w:u w:val="thick"/>
        </w:rPr>
      </w:pPr>
      <w:bookmarkStart w:id="0" w:name="_GoBack"/>
      <w:bookmarkEnd w:id="0"/>
      <w:r w:rsidRPr="00E8093B">
        <w:rPr>
          <w:rFonts w:ascii="Times New Roman" w:hAnsi="Times New Roman" w:cs="Times New Roman"/>
          <w:b/>
          <w:sz w:val="40"/>
          <w:szCs w:val="40"/>
          <w:u w:val="thick"/>
        </w:rPr>
        <w:t xml:space="preserve">Outreach to the Homeless in </w:t>
      </w:r>
      <w:proofErr w:type="spellStart"/>
      <w:r w:rsidRPr="00E8093B">
        <w:rPr>
          <w:rFonts w:ascii="Times New Roman" w:hAnsi="Times New Roman" w:cs="Times New Roman"/>
          <w:b/>
          <w:sz w:val="40"/>
          <w:szCs w:val="40"/>
          <w:u w:val="thick"/>
        </w:rPr>
        <w:t>lasi</w:t>
      </w:r>
      <w:proofErr w:type="spellEnd"/>
      <w:r w:rsidR="00487A1D" w:rsidRPr="00E8093B">
        <w:rPr>
          <w:rFonts w:ascii="Times New Roman" w:hAnsi="Times New Roman" w:cs="Times New Roman"/>
          <w:b/>
          <w:sz w:val="40"/>
          <w:szCs w:val="40"/>
          <w:u w:val="thick"/>
        </w:rPr>
        <w:t xml:space="preserve">, Romania </w:t>
      </w:r>
      <w:r w:rsidRPr="00E8093B">
        <w:rPr>
          <w:rFonts w:ascii="Times New Roman" w:hAnsi="Times New Roman" w:cs="Times New Roman"/>
          <w:b/>
          <w:sz w:val="40"/>
          <w:szCs w:val="40"/>
          <w:u w:val="thick"/>
        </w:rPr>
        <w:t xml:space="preserve"> </w:t>
      </w:r>
    </w:p>
    <w:p w:rsidR="0038465E" w:rsidRPr="00E8093B" w:rsidRDefault="006260DC" w:rsidP="00950B9C">
      <w:pPr>
        <w:pStyle w:val="FirstParagraph"/>
        <w:jc w:val="center"/>
        <w:rPr>
          <w:rFonts w:ascii="Times New Roman" w:hAnsi="Times New Roman" w:cs="Times New Roman"/>
          <w:b/>
          <w:sz w:val="40"/>
          <w:szCs w:val="40"/>
          <w:u w:val="thick"/>
        </w:rPr>
      </w:pPr>
      <w:r w:rsidRPr="00E8093B">
        <w:rPr>
          <w:rFonts w:ascii="Times New Roman" w:hAnsi="Times New Roman" w:cs="Times New Roman"/>
          <w:b/>
          <w:sz w:val="40"/>
          <w:szCs w:val="40"/>
          <w:u w:val="thick"/>
        </w:rPr>
        <w:t>Sr. Simona</w:t>
      </w:r>
    </w:p>
    <w:p w:rsidR="00D716B3" w:rsidRDefault="00E8093B">
      <w:pPr>
        <w:pStyle w:val="BodyText"/>
      </w:pPr>
      <w:r>
        <w:rPr>
          <w:noProof/>
          <w:lang w:eastAsia="en-GB"/>
        </w:rPr>
        <w:drawing>
          <wp:anchor distT="0" distB="0" distL="114300" distR="114300" simplePos="0" relativeHeight="251661312" behindDoc="1" locked="0" layoutInCell="1" allowOverlap="1" wp14:anchorId="6479100E" wp14:editId="1369E5B2">
            <wp:simplePos x="0" y="0"/>
            <wp:positionH relativeFrom="column">
              <wp:posOffset>38100</wp:posOffset>
            </wp:positionH>
            <wp:positionV relativeFrom="paragraph">
              <wp:posOffset>297815</wp:posOffset>
            </wp:positionV>
            <wp:extent cx="2038350" cy="2021840"/>
            <wp:effectExtent l="95250" t="95250" r="95250" b="92710"/>
            <wp:wrapTight wrapText="bothSides">
              <wp:wrapPolygon edited="0">
                <wp:start x="-1009" y="-1018"/>
                <wp:lineTo x="-1009" y="22387"/>
                <wp:lineTo x="22407" y="22387"/>
                <wp:lineTo x="22407" y="-1018"/>
                <wp:lineTo x="-1009" y="-1018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mmone 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8350" cy="2021840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46BD">
        <w:tab/>
      </w:r>
    </w:p>
    <w:p w:rsidR="00AD46BD" w:rsidRDefault="00487A1D" w:rsidP="00E8093B">
      <w:pPr>
        <w:pStyle w:val="BodyText"/>
        <w:ind w:firstLine="720"/>
        <w:jc w:val="both"/>
      </w:pPr>
      <w:r>
        <w:t xml:space="preserve">Because of heavy snow I had to take a different route to work but God had a </w:t>
      </w:r>
      <w:r w:rsidR="00950B9C">
        <w:t>plan</w:t>
      </w:r>
      <w:r>
        <w:t xml:space="preserve">!  </w:t>
      </w:r>
      <w:r w:rsidR="00950B9C">
        <w:t xml:space="preserve">As </w:t>
      </w:r>
      <w:r w:rsidR="0033368A">
        <w:t xml:space="preserve">I </w:t>
      </w:r>
      <w:r w:rsidR="006260DC">
        <w:t>walk</w:t>
      </w:r>
      <w:r w:rsidR="00950B9C">
        <w:t>ed</w:t>
      </w:r>
      <w:r w:rsidR="006260DC">
        <w:t xml:space="preserve"> quickly </w:t>
      </w:r>
      <w:r w:rsidR="00950B9C">
        <w:t>I thought</w:t>
      </w:r>
      <w:r w:rsidR="006260DC">
        <w:t xml:space="preserve"> it would be great </w:t>
      </w:r>
      <w:r w:rsidR="00950B9C">
        <w:t>to arrive at work early</w:t>
      </w:r>
      <w:r w:rsidR="006260DC">
        <w:t xml:space="preserve"> where I could </w:t>
      </w:r>
      <w:r>
        <w:t>have</w:t>
      </w:r>
      <w:r w:rsidR="00D716B3">
        <w:t xml:space="preserve"> a cup of hot tea!</w:t>
      </w:r>
      <w:r w:rsidR="006260DC">
        <w:t xml:space="preserve"> </w:t>
      </w:r>
      <w:r w:rsidR="00950B9C">
        <w:t xml:space="preserve"> The snow was knee-high at this stage.  </w:t>
      </w:r>
      <w:r w:rsidR="006260DC">
        <w:t xml:space="preserve">Suddenly </w:t>
      </w:r>
      <w:r w:rsidR="00950B9C">
        <w:t>before me were</w:t>
      </w:r>
      <w:r w:rsidR="006260DC">
        <w:t xml:space="preserve"> </w:t>
      </w:r>
      <w:r>
        <w:t>five old men wrapped up in some dirty blankets</w:t>
      </w:r>
      <w:r w:rsidR="00950B9C">
        <w:t>,</w:t>
      </w:r>
      <w:r>
        <w:t xml:space="preserve"> sitting</w:t>
      </w:r>
      <w:r w:rsidR="006260DC">
        <w:t xml:space="preserve"> </w:t>
      </w:r>
      <w:r>
        <w:t>on</w:t>
      </w:r>
      <w:r w:rsidR="006260DC">
        <w:t xml:space="preserve"> </w:t>
      </w:r>
      <w:r w:rsidR="00950B9C">
        <w:t xml:space="preserve">the </w:t>
      </w:r>
      <w:r w:rsidR="006260DC">
        <w:t xml:space="preserve">pipes which </w:t>
      </w:r>
      <w:r w:rsidR="00950B9C">
        <w:t>carried</w:t>
      </w:r>
      <w:r>
        <w:t xml:space="preserve"> </w:t>
      </w:r>
      <w:r w:rsidR="006260DC">
        <w:t xml:space="preserve">hot water to the </w:t>
      </w:r>
      <w:r>
        <w:t xml:space="preserve">nearby </w:t>
      </w:r>
      <w:r w:rsidR="00950B9C">
        <w:t>flats.</w:t>
      </w:r>
      <w:r w:rsidR="006260DC">
        <w:t xml:space="preserve"> </w:t>
      </w:r>
      <w:r>
        <w:t xml:space="preserve"> </w:t>
      </w:r>
      <w:r w:rsidR="006260DC">
        <w:t>I approached them and greeted them</w:t>
      </w:r>
      <w:r w:rsidR="00950B9C">
        <w:t>.  They</w:t>
      </w:r>
      <w:r w:rsidR="006260DC">
        <w:t xml:space="preserve"> were frozen</w:t>
      </w:r>
      <w:r>
        <w:t xml:space="preserve"> and</w:t>
      </w:r>
      <w:r w:rsidR="006260DC">
        <w:t xml:space="preserve"> were surprised that someone stopped to greet them</w:t>
      </w:r>
      <w:r>
        <w:t xml:space="preserve"> </w:t>
      </w:r>
      <w:r w:rsidR="00D716B3">
        <w:t>and</w:t>
      </w:r>
      <w:r>
        <w:t xml:space="preserve"> they were</w:t>
      </w:r>
      <w:r w:rsidR="006260DC">
        <w:t xml:space="preserve"> </w:t>
      </w:r>
      <w:r w:rsidR="00380E21">
        <w:t xml:space="preserve">suspicious.  Who is this person? </w:t>
      </w:r>
      <w:r w:rsidR="0033368A">
        <w:t xml:space="preserve"> </w:t>
      </w:r>
      <w:r w:rsidR="006260DC">
        <w:t xml:space="preserve">I chatted a little with them and they </w:t>
      </w:r>
      <w:r>
        <w:t xml:space="preserve">told </w:t>
      </w:r>
      <w:r w:rsidR="006260DC">
        <w:t xml:space="preserve">me that </w:t>
      </w:r>
      <w:r>
        <w:t xml:space="preserve">this </w:t>
      </w:r>
      <w:r w:rsidR="00380E21">
        <w:t xml:space="preserve">is their ‘home’ </w:t>
      </w:r>
      <w:r w:rsidR="00D716B3">
        <w:t xml:space="preserve">in </w:t>
      </w:r>
      <w:r w:rsidR="00380E21">
        <w:t xml:space="preserve">hail, rain or snow.  </w:t>
      </w:r>
    </w:p>
    <w:p w:rsidR="0038465E" w:rsidRDefault="00AD46BD" w:rsidP="00E8093B">
      <w:pPr>
        <w:pStyle w:val="BodyText"/>
        <w:jc w:val="both"/>
      </w:pPr>
      <w:r>
        <w:tab/>
      </w:r>
      <w:r w:rsidR="00D716B3">
        <w:t xml:space="preserve">This image </w:t>
      </w:r>
      <w:r w:rsidR="006260DC">
        <w:t xml:space="preserve">stayed with me all day and I </w:t>
      </w:r>
      <w:r w:rsidR="00D716B3">
        <w:t>who</w:t>
      </w:r>
      <w:r w:rsidR="006260DC">
        <w:t xml:space="preserve"> have a warm </w:t>
      </w:r>
      <w:r w:rsidR="00D716B3">
        <w:t>home was</w:t>
      </w:r>
      <w:r>
        <w:t xml:space="preserve"> convinced </w:t>
      </w:r>
      <w:r w:rsidR="006260DC">
        <w:t xml:space="preserve">that I </w:t>
      </w:r>
      <w:r>
        <w:t>had</w:t>
      </w:r>
      <w:r w:rsidR="006260DC">
        <w:t xml:space="preserve"> to do something about it</w:t>
      </w:r>
      <w:r w:rsidR="00D716B3">
        <w:t xml:space="preserve">.  But many questions:  </w:t>
      </w:r>
      <w:r>
        <w:t xml:space="preserve"> how could I help them and how could I provide a </w:t>
      </w:r>
      <w:r w:rsidR="006260DC">
        <w:t xml:space="preserve">hot meal </w:t>
      </w:r>
      <w:r>
        <w:t xml:space="preserve">for them </w:t>
      </w:r>
      <w:r w:rsidR="006260DC">
        <w:t>du</w:t>
      </w:r>
      <w:r>
        <w:t>ring the freezing winter months?</w:t>
      </w:r>
    </w:p>
    <w:p w:rsidR="0038465E" w:rsidRDefault="006260DC" w:rsidP="00E8093B">
      <w:pPr>
        <w:pStyle w:val="BodyText"/>
        <w:ind w:firstLine="720"/>
        <w:jc w:val="both"/>
      </w:pPr>
      <w:r>
        <w:t>I got in touch with Sr</w:t>
      </w:r>
      <w:r w:rsidR="00AD46BD">
        <w:t>.</w:t>
      </w:r>
      <w:r>
        <w:t xml:space="preserve"> Eleanor and asked her if </w:t>
      </w:r>
      <w:r w:rsidR="00D716B3">
        <w:t xml:space="preserve">I could use </w:t>
      </w:r>
      <w:r w:rsidR="00AD46BD">
        <w:t xml:space="preserve">some of the money </w:t>
      </w:r>
      <w:r>
        <w:t xml:space="preserve">donated from </w:t>
      </w:r>
      <w:proofErr w:type="spellStart"/>
      <w:r>
        <w:t>Workington</w:t>
      </w:r>
      <w:proofErr w:type="spellEnd"/>
      <w:r>
        <w:t xml:space="preserve"> </w:t>
      </w:r>
      <w:r w:rsidR="00AD46BD">
        <w:t>to buy hot meals</w:t>
      </w:r>
      <w:r>
        <w:t xml:space="preserve"> for these homeless people</w:t>
      </w:r>
      <w:r w:rsidR="00380E21">
        <w:t xml:space="preserve"> who obviously had serious health problems.</w:t>
      </w:r>
      <w:r>
        <w:t xml:space="preserve"> </w:t>
      </w:r>
      <w:r w:rsidR="00AD46BD">
        <w:t xml:space="preserve"> S</w:t>
      </w:r>
      <w:r>
        <w:t xml:space="preserve">he thought it was great </w:t>
      </w:r>
      <w:r w:rsidR="00AD46BD">
        <w:t>idea.  My work mate</w:t>
      </w:r>
      <w:r>
        <w:t xml:space="preserve"> who is a social worker</w:t>
      </w:r>
      <w:r w:rsidR="00AD46BD">
        <w:t xml:space="preserve"> and I went</w:t>
      </w:r>
      <w:r>
        <w:t xml:space="preserve"> to a </w:t>
      </w:r>
      <w:r w:rsidR="00AD46BD">
        <w:t xml:space="preserve">nearby </w:t>
      </w:r>
      <w:r>
        <w:t>restaurant and we discussed the problem with the manager</w:t>
      </w:r>
      <w:r w:rsidR="00AD46BD">
        <w:t xml:space="preserve">.  </w:t>
      </w:r>
      <w:r>
        <w:t xml:space="preserve">We </w:t>
      </w:r>
      <w:r w:rsidR="00AD46BD">
        <w:t>met</w:t>
      </w:r>
      <w:r>
        <w:t xml:space="preserve"> a very </w:t>
      </w:r>
      <w:r w:rsidR="00AD46BD">
        <w:t>generous</w:t>
      </w:r>
      <w:r w:rsidR="00D716B3">
        <w:t xml:space="preserve"> lady </w:t>
      </w:r>
      <w:r>
        <w:t>who agreed to give each of the homeless men a hot meal per day</w:t>
      </w:r>
      <w:r w:rsidR="00D716B3">
        <w:t xml:space="preserve"> at a </w:t>
      </w:r>
      <w:proofErr w:type="gramStart"/>
      <w:r w:rsidR="00D716B3">
        <w:t>very</w:t>
      </w:r>
      <w:proofErr w:type="gramEnd"/>
      <w:r w:rsidR="00D716B3">
        <w:t xml:space="preserve"> reduced rate:  £2.50</w:t>
      </w:r>
      <w:r>
        <w:t xml:space="preserve">. </w:t>
      </w:r>
      <w:r w:rsidR="00D716B3">
        <w:t xml:space="preserve"> </w:t>
      </w:r>
      <w:r>
        <w:t xml:space="preserve">The meal </w:t>
      </w:r>
      <w:r w:rsidR="00AD46BD">
        <w:t>consisted of</w:t>
      </w:r>
      <w:r>
        <w:t xml:space="preserve"> a hot cup of soup, bread, and the main course</w:t>
      </w:r>
      <w:r w:rsidR="00AD46BD">
        <w:t>,</w:t>
      </w:r>
      <w:r>
        <w:t xml:space="preserve"> meat and vegetables.</w:t>
      </w:r>
      <w:r w:rsidR="00AD46BD">
        <w:t xml:space="preserve">  From November 1</w:t>
      </w:r>
      <w:r w:rsidR="00AD46BD" w:rsidRPr="00AD46BD">
        <w:rPr>
          <w:vertAlign w:val="superscript"/>
        </w:rPr>
        <w:t>st</w:t>
      </w:r>
      <w:r w:rsidR="00AD46BD">
        <w:t xml:space="preserve"> </w:t>
      </w:r>
      <w:r>
        <w:t>2017 these five homeless people receive</w:t>
      </w:r>
      <w:r w:rsidR="00AD46BD">
        <w:t>d</w:t>
      </w:r>
      <w:r>
        <w:t xml:space="preserve"> a hot meal every day. You can imagine what a difference that </w:t>
      </w:r>
      <w:r w:rsidR="00D716B3">
        <w:t>made</w:t>
      </w:r>
      <w:r>
        <w:t xml:space="preserve"> to their</w:t>
      </w:r>
      <w:r w:rsidR="008B364A">
        <w:t xml:space="preserve"> lives </w:t>
      </w:r>
      <w:r>
        <w:t>especially when the temperature could be</w:t>
      </w:r>
      <w:r w:rsidR="008B364A">
        <w:t xml:space="preserve"> as low </w:t>
      </w:r>
      <w:proofErr w:type="gramStart"/>
      <w:r w:rsidR="008B364A">
        <w:t xml:space="preserve">as </w:t>
      </w:r>
      <w:r>
        <w:t xml:space="preserve"> -</w:t>
      </w:r>
      <w:proofErr w:type="gramEnd"/>
      <w:r>
        <w:t xml:space="preserve">28° C. </w:t>
      </w:r>
    </w:p>
    <w:p w:rsidR="008B364A" w:rsidRDefault="00E8093B" w:rsidP="00E8093B">
      <w:pPr>
        <w:pStyle w:val="BodyText"/>
        <w:ind w:firstLine="720"/>
        <w:jc w:val="both"/>
      </w:pPr>
      <w:r>
        <w:rPr>
          <w:noProof/>
          <w:lang w:val="en-GB" w:eastAsia="en-GB"/>
        </w:rPr>
        <w:drawing>
          <wp:anchor distT="0" distB="0" distL="114300" distR="114300" simplePos="0" relativeHeight="251659264" behindDoc="1" locked="0" layoutInCell="1" allowOverlap="1" wp14:anchorId="03E9E2C4" wp14:editId="3EAD294F">
            <wp:simplePos x="0" y="0"/>
            <wp:positionH relativeFrom="column">
              <wp:posOffset>3638550</wp:posOffset>
            </wp:positionH>
            <wp:positionV relativeFrom="paragraph">
              <wp:posOffset>588010</wp:posOffset>
            </wp:positionV>
            <wp:extent cx="2297430" cy="1581150"/>
            <wp:effectExtent l="95250" t="95250" r="102870" b="95250"/>
            <wp:wrapTight wrapText="bothSides">
              <wp:wrapPolygon edited="0">
                <wp:start x="-896" y="-1301"/>
                <wp:lineTo x="-896" y="22641"/>
                <wp:lineTo x="22388" y="22641"/>
                <wp:lineTo x="22388" y="-1301"/>
                <wp:lineTo x="-896" y="-1301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mmone 3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7430" cy="1581150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716B3">
        <w:t>The project</w:t>
      </w:r>
      <w:r w:rsidR="008B364A">
        <w:t xml:space="preserve"> did not finish there!   </w:t>
      </w:r>
      <w:r w:rsidR="006260DC">
        <w:t>For the summer months we decide</w:t>
      </w:r>
      <w:r w:rsidR="008B364A">
        <w:t>d to stop paying the restaurant.  S</w:t>
      </w:r>
      <w:r w:rsidR="006260DC">
        <w:t xml:space="preserve">ome of </w:t>
      </w:r>
      <w:r w:rsidR="008B364A">
        <w:t>the men</w:t>
      </w:r>
      <w:r w:rsidR="006260DC">
        <w:t xml:space="preserve"> </w:t>
      </w:r>
      <w:r w:rsidR="00D716B3">
        <w:t>could</w:t>
      </w:r>
      <w:r w:rsidR="008B364A">
        <w:t xml:space="preserve"> do a little work in the market place </w:t>
      </w:r>
      <w:r w:rsidR="00D716B3">
        <w:t xml:space="preserve">and could </w:t>
      </w:r>
      <w:r w:rsidR="006260DC">
        <w:t>produce food</w:t>
      </w:r>
      <w:r w:rsidR="008B364A">
        <w:t xml:space="preserve"> </w:t>
      </w:r>
      <w:r w:rsidR="006260DC">
        <w:t>for themselves</w:t>
      </w:r>
      <w:r w:rsidR="00D716B3">
        <w:t xml:space="preserve"> which they happily did.</w:t>
      </w:r>
      <w:r w:rsidR="008B364A">
        <w:t xml:space="preserve">  </w:t>
      </w:r>
      <w:r w:rsidR="006260DC">
        <w:t xml:space="preserve"> </w:t>
      </w:r>
    </w:p>
    <w:p w:rsidR="003A2753" w:rsidRDefault="006260DC" w:rsidP="00E8093B">
      <w:pPr>
        <w:pStyle w:val="BodyText"/>
        <w:ind w:firstLine="720"/>
        <w:jc w:val="both"/>
      </w:pPr>
      <w:r>
        <w:t xml:space="preserve">We had </w:t>
      </w:r>
      <w:r w:rsidR="008B364A">
        <w:t>a big problem</w:t>
      </w:r>
      <w:r>
        <w:t xml:space="preserve"> with one man called Bogdan. He was very sick and </w:t>
      </w:r>
      <w:r w:rsidR="00D716B3">
        <w:t>confined to</w:t>
      </w:r>
      <w:r w:rsidR="008B364A">
        <w:t xml:space="preserve"> </w:t>
      </w:r>
      <w:r>
        <w:t xml:space="preserve">a wheelchair. </w:t>
      </w:r>
      <w:r w:rsidR="008B364A">
        <w:t xml:space="preserve">  </w:t>
      </w:r>
      <w:r>
        <w:t xml:space="preserve">Due to the </w:t>
      </w:r>
      <w:r w:rsidR="008B364A">
        <w:t>extreme cold he got frost bitten and lost his toes.  Because of lack of personal hygiene h</w:t>
      </w:r>
      <w:r>
        <w:t xml:space="preserve">is </w:t>
      </w:r>
      <w:r w:rsidR="008B364A">
        <w:t>feet</w:t>
      </w:r>
      <w:r>
        <w:t xml:space="preserve"> </w:t>
      </w:r>
      <w:r w:rsidR="008B364A">
        <w:t xml:space="preserve">became </w:t>
      </w:r>
      <w:r>
        <w:t xml:space="preserve">very infected </w:t>
      </w:r>
      <w:r w:rsidR="008B364A">
        <w:t xml:space="preserve">with worms.  </w:t>
      </w:r>
      <w:r>
        <w:t xml:space="preserve">Unfortunately, we could not find a doctor </w:t>
      </w:r>
      <w:r w:rsidR="008B364A">
        <w:t xml:space="preserve">who would treat him because he </w:t>
      </w:r>
      <w:r w:rsidR="0099186B">
        <w:t>hadn’t any papers</w:t>
      </w:r>
      <w:r w:rsidR="008B364A">
        <w:t xml:space="preserve"> and </w:t>
      </w:r>
      <w:r w:rsidR="00D716B3">
        <w:t>was living</w:t>
      </w:r>
      <w:r>
        <w:t xml:space="preserve"> on the streets. </w:t>
      </w:r>
      <w:r w:rsidR="003A2753">
        <w:t xml:space="preserve"> </w:t>
      </w:r>
      <w:r>
        <w:t xml:space="preserve">We tried to take care of him </w:t>
      </w:r>
      <w:r w:rsidR="003A2753">
        <w:t xml:space="preserve">ourselves </w:t>
      </w:r>
      <w:r>
        <w:t>for about four months, disinfect</w:t>
      </w:r>
      <w:r w:rsidR="003A2753">
        <w:t>ing</w:t>
      </w:r>
      <w:r>
        <w:t xml:space="preserve"> </w:t>
      </w:r>
      <w:r>
        <w:lastRenderedPageBreak/>
        <w:t>the wound</w:t>
      </w:r>
      <w:r w:rsidR="003A2753">
        <w:t xml:space="preserve">s and applying </w:t>
      </w:r>
      <w:r>
        <w:t>bandage</w:t>
      </w:r>
      <w:r w:rsidR="003A2753">
        <w:t>s</w:t>
      </w:r>
      <w:r>
        <w:t xml:space="preserve"> but </w:t>
      </w:r>
      <w:r w:rsidR="00D716B3">
        <w:t xml:space="preserve">his condition </w:t>
      </w:r>
      <w:r>
        <w:t xml:space="preserve">needed </w:t>
      </w:r>
      <w:r w:rsidR="003A2753">
        <w:t>professional care.</w:t>
      </w:r>
    </w:p>
    <w:p w:rsidR="0038465E" w:rsidRDefault="003A2753" w:rsidP="00E8093B">
      <w:pPr>
        <w:pStyle w:val="BodyText"/>
        <w:jc w:val="both"/>
      </w:pPr>
      <w:r>
        <w:tab/>
      </w:r>
      <w:r w:rsidR="006260DC">
        <w:t xml:space="preserve">Several times we transported him to different hospitals but </w:t>
      </w:r>
      <w:r w:rsidR="0099186B">
        <w:t xml:space="preserve">the response was the same – he was never registered and </w:t>
      </w:r>
      <w:r w:rsidR="0033368A">
        <w:t xml:space="preserve">had </w:t>
      </w:r>
      <w:r w:rsidR="0099186B">
        <w:t>no</w:t>
      </w:r>
      <w:r w:rsidR="006260DC">
        <w:t xml:space="preserve"> medic</w:t>
      </w:r>
      <w:r>
        <w:t>al insurance</w:t>
      </w:r>
      <w:r w:rsidR="0099186B">
        <w:t xml:space="preserve"> so </w:t>
      </w:r>
      <w:r w:rsidR="006260DC">
        <w:t xml:space="preserve">after a few days he was </w:t>
      </w:r>
      <w:r>
        <w:t xml:space="preserve">brought back to the street without having </w:t>
      </w:r>
      <w:r w:rsidR="0099186B">
        <w:t>any treatment.</w:t>
      </w:r>
    </w:p>
    <w:p w:rsidR="0038465E" w:rsidRDefault="003A2753" w:rsidP="00E8093B">
      <w:pPr>
        <w:pStyle w:val="BodyText"/>
        <w:ind w:firstLine="720"/>
        <w:jc w:val="both"/>
      </w:pPr>
      <w:r>
        <w:t xml:space="preserve">After much prayer </w:t>
      </w:r>
      <w:r w:rsidR="006260DC">
        <w:t xml:space="preserve">and searching we managed to </w:t>
      </w:r>
      <w:r w:rsidR="0099186B">
        <w:t xml:space="preserve">secure and </w:t>
      </w:r>
      <w:r w:rsidR="006260DC">
        <w:t xml:space="preserve">pay </w:t>
      </w:r>
      <w:r>
        <w:t xml:space="preserve">for </w:t>
      </w:r>
      <w:r w:rsidR="0099186B">
        <w:t xml:space="preserve">an </w:t>
      </w:r>
      <w:r>
        <w:t>Identity (ID)</w:t>
      </w:r>
      <w:r w:rsidR="006260DC">
        <w:t xml:space="preserve"> Documents for Bogdan and also </w:t>
      </w:r>
      <w:r w:rsidR="0099186B">
        <w:t xml:space="preserve">bought </w:t>
      </w:r>
      <w:r w:rsidR="006260DC">
        <w:t>me</w:t>
      </w:r>
      <w:r>
        <w:t xml:space="preserve">dical insurance for six months.  </w:t>
      </w:r>
      <w:r w:rsidR="006260DC">
        <w:t xml:space="preserve">With the help of a social worker from Caritas we </w:t>
      </w:r>
      <w:r>
        <w:t>found</w:t>
      </w:r>
      <w:r w:rsidR="006260DC">
        <w:t xml:space="preserve"> a doctor who </w:t>
      </w:r>
      <w:r>
        <w:t>accepted</w:t>
      </w:r>
      <w:r w:rsidR="006260DC">
        <w:t xml:space="preserve"> Bogdan in the </w:t>
      </w:r>
      <w:r>
        <w:t>h</w:t>
      </w:r>
      <w:r w:rsidR="006260DC">
        <w:t>ospital.</w:t>
      </w:r>
      <w:r w:rsidR="0099186B">
        <w:t xml:space="preserve">  He confirmed he had</w:t>
      </w:r>
      <w:r>
        <w:t xml:space="preserve"> no </w:t>
      </w:r>
      <w:r w:rsidR="0099186B">
        <w:t>option</w:t>
      </w:r>
      <w:r>
        <w:t xml:space="preserve"> but to amputate his leg.  The surgery was a success</w:t>
      </w:r>
      <w:r w:rsidR="006260DC">
        <w:t xml:space="preserve"> and Bogdan was </w:t>
      </w:r>
      <w:r>
        <w:t>so</w:t>
      </w:r>
      <w:r w:rsidR="0099186B">
        <w:t xml:space="preserve"> happy because he</w:t>
      </w:r>
      <w:r w:rsidR="006260DC">
        <w:t xml:space="preserve"> had no more pain or infection.</w:t>
      </w:r>
      <w:r>
        <w:t xml:space="preserve">    T</w:t>
      </w:r>
      <w:r w:rsidR="006260DC">
        <w:t xml:space="preserve">he Lord worked </w:t>
      </w:r>
      <w:r>
        <w:t>a</w:t>
      </w:r>
      <w:r w:rsidR="0099186B">
        <w:t>nother</w:t>
      </w:r>
      <w:r>
        <w:t xml:space="preserve"> miracle</w:t>
      </w:r>
      <w:r w:rsidR="006260DC">
        <w:t xml:space="preserve"> </w:t>
      </w:r>
      <w:r>
        <w:t xml:space="preserve">because </w:t>
      </w:r>
      <w:r w:rsidR="006260DC">
        <w:t xml:space="preserve">we managed to </w:t>
      </w:r>
      <w:r>
        <w:t>place</w:t>
      </w:r>
      <w:r w:rsidR="006260DC">
        <w:t xml:space="preserve"> Bogdan in a </w:t>
      </w:r>
      <w:r w:rsidR="00950B9C">
        <w:t>State Facility</w:t>
      </w:r>
      <w:r w:rsidR="006260DC">
        <w:t xml:space="preserve"> where he is well looked after</w:t>
      </w:r>
      <w:r w:rsidR="00950B9C">
        <w:t>.  He has begun a new life, no more freezing</w:t>
      </w:r>
      <w:r w:rsidR="006260DC">
        <w:t xml:space="preserve"> winters</w:t>
      </w:r>
      <w:r w:rsidR="00950B9C">
        <w:t xml:space="preserve">, no more hunger, </w:t>
      </w:r>
      <w:proofErr w:type="gramStart"/>
      <w:r w:rsidR="00950B9C">
        <w:t>no</w:t>
      </w:r>
      <w:proofErr w:type="gramEnd"/>
      <w:r w:rsidR="00950B9C">
        <w:t xml:space="preserve"> more pain.  W</w:t>
      </w:r>
      <w:r w:rsidR="006260DC">
        <w:t xml:space="preserve">e </w:t>
      </w:r>
      <w:r w:rsidR="00950B9C">
        <w:t>can truly</w:t>
      </w:r>
      <w:r w:rsidR="006260DC">
        <w:t xml:space="preserve"> say that God has no hands, but he uses our</w:t>
      </w:r>
      <w:r w:rsidR="00950B9C">
        <w:t>s</w:t>
      </w:r>
      <w:r w:rsidR="006260DC">
        <w:t xml:space="preserve"> for reaching out to his beloved</w:t>
      </w:r>
      <w:proofErr w:type="gramStart"/>
      <w:r w:rsidR="006260DC">
        <w:t xml:space="preserve">, </w:t>
      </w:r>
      <w:r w:rsidR="0099186B">
        <w:t xml:space="preserve"> </w:t>
      </w:r>
      <w:r w:rsidR="006260DC">
        <w:t>he</w:t>
      </w:r>
      <w:proofErr w:type="gramEnd"/>
      <w:r w:rsidR="006260DC">
        <w:t xml:space="preserve"> has no eyes but uses our</w:t>
      </w:r>
      <w:r w:rsidR="00950B9C">
        <w:t>s</w:t>
      </w:r>
      <w:r w:rsidR="006260DC">
        <w:t xml:space="preserve"> to see the suffering </w:t>
      </w:r>
      <w:r w:rsidR="00950B9C">
        <w:t xml:space="preserve">and </w:t>
      </w:r>
      <w:r w:rsidR="006260DC">
        <w:t>our resources to save his people</w:t>
      </w:r>
      <w:r w:rsidR="00950B9C">
        <w:t xml:space="preserve">.   </w:t>
      </w:r>
      <w:r w:rsidR="006260DC">
        <w:t xml:space="preserve">Now </w:t>
      </w:r>
      <w:r w:rsidR="00950B9C">
        <w:t>Bogdan is</w:t>
      </w:r>
      <w:r w:rsidR="006260DC">
        <w:t xml:space="preserve"> a totally different man, he is very happy</w:t>
      </w:r>
      <w:r w:rsidR="00950B9C">
        <w:t xml:space="preserve"> and </w:t>
      </w:r>
      <w:r w:rsidR="006260DC">
        <w:t xml:space="preserve">he has a room which he shares with </w:t>
      </w:r>
      <w:r w:rsidR="00950B9C">
        <w:t>two</w:t>
      </w:r>
      <w:r w:rsidR="006260DC">
        <w:t xml:space="preserve"> other men whom he calls friends.</w:t>
      </w:r>
      <w:r w:rsidR="00950B9C">
        <w:t xml:space="preserve">  </w:t>
      </w:r>
      <w:r w:rsidR="006260DC">
        <w:t xml:space="preserve">He is grateful to all the people known </w:t>
      </w:r>
      <w:r w:rsidR="00950B9C">
        <w:t>and</w:t>
      </w:r>
      <w:r w:rsidR="006260DC">
        <w:t xml:space="preserve"> unknown who contributed in one way or another to change his life.</w:t>
      </w:r>
    </w:p>
    <w:p w:rsidR="0038465E" w:rsidRDefault="006260DC" w:rsidP="00E8093B">
      <w:pPr>
        <w:pStyle w:val="BodyText"/>
        <w:jc w:val="both"/>
      </w:pPr>
      <w:r>
        <w:t xml:space="preserve">Now there are 12 homeless street people who receive a hot meal each day. We also have </w:t>
      </w:r>
      <w:r w:rsidR="00950B9C">
        <w:t xml:space="preserve">two </w:t>
      </w:r>
      <w:r>
        <w:t xml:space="preserve">volunteers who help from Monday to Saturday to </w:t>
      </w:r>
      <w:r w:rsidR="0099186B">
        <w:t>distribute</w:t>
      </w:r>
      <w:r>
        <w:t xml:space="preserve"> food. </w:t>
      </w:r>
      <w:r w:rsidR="00950B9C">
        <w:t xml:space="preserve"> A seed </w:t>
      </w:r>
      <w:r w:rsidR="0099186B">
        <w:t>was</w:t>
      </w:r>
      <w:r w:rsidR="00950B9C">
        <w:t xml:space="preserve"> sown and is bearing fruit!</w:t>
      </w:r>
    </w:p>
    <w:p w:rsidR="00ED31D0" w:rsidRDefault="00ED31D0">
      <w:pPr>
        <w:pStyle w:val="BodyText"/>
      </w:pPr>
    </w:p>
    <w:p w:rsidR="00ED31D0" w:rsidRDefault="00E8093B">
      <w:pPr>
        <w:pStyle w:val="BodyText"/>
      </w:pPr>
      <w:r>
        <w:rPr>
          <w:noProof/>
          <w:lang w:eastAsia="en-GB"/>
        </w:rPr>
        <w:drawing>
          <wp:anchor distT="0" distB="0" distL="114300" distR="114300" simplePos="0" relativeHeight="251663360" behindDoc="1" locked="0" layoutInCell="1" allowOverlap="1" wp14:anchorId="2BD55EC5" wp14:editId="33A16D34">
            <wp:simplePos x="0" y="0"/>
            <wp:positionH relativeFrom="column">
              <wp:posOffset>1804035</wp:posOffset>
            </wp:positionH>
            <wp:positionV relativeFrom="paragraph">
              <wp:posOffset>82550</wp:posOffset>
            </wp:positionV>
            <wp:extent cx="2249170" cy="2337435"/>
            <wp:effectExtent l="95250" t="95250" r="93980" b="100965"/>
            <wp:wrapTight wrapText="bothSides">
              <wp:wrapPolygon edited="0">
                <wp:start x="-915" y="-880"/>
                <wp:lineTo x="-915" y="22357"/>
                <wp:lineTo x="22320" y="22357"/>
                <wp:lineTo x="22320" y="-880"/>
                <wp:lineTo x="-915" y="-88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mmone 3.jp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203" b="7669"/>
                    <a:stretch/>
                  </pic:blipFill>
                  <pic:spPr bwMode="auto">
                    <a:xfrm>
                      <a:off x="0" y="0"/>
                      <a:ext cx="2249170" cy="2337435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ED31D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B0527" w:rsidRDefault="007B0527">
      <w:pPr>
        <w:spacing w:after="0"/>
      </w:pPr>
      <w:r>
        <w:separator/>
      </w:r>
    </w:p>
  </w:endnote>
  <w:endnote w:type="continuationSeparator" w:id="0">
    <w:p w:rsidR="007B0527" w:rsidRDefault="007B05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B0527" w:rsidRDefault="007B0527">
      <w:r>
        <w:separator/>
      </w:r>
    </w:p>
  </w:footnote>
  <w:footnote w:type="continuationSeparator" w:id="0">
    <w:p w:rsidR="007B0527" w:rsidRDefault="007B05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AE0A42B"/>
    <w:multiLevelType w:val="multilevel"/>
    <w:tmpl w:val="A50418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FC256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3368A"/>
    <w:rsid w:val="00380E21"/>
    <w:rsid w:val="0038465E"/>
    <w:rsid w:val="003A2753"/>
    <w:rsid w:val="00487A1D"/>
    <w:rsid w:val="004E29B3"/>
    <w:rsid w:val="00590D07"/>
    <w:rsid w:val="006260DC"/>
    <w:rsid w:val="00773046"/>
    <w:rsid w:val="00784D58"/>
    <w:rsid w:val="007B0527"/>
    <w:rsid w:val="008B364A"/>
    <w:rsid w:val="008D6863"/>
    <w:rsid w:val="00950B9C"/>
    <w:rsid w:val="0099186B"/>
    <w:rsid w:val="009A7AFE"/>
    <w:rsid w:val="00A41E36"/>
    <w:rsid w:val="00AD46BD"/>
    <w:rsid w:val="00B86B75"/>
    <w:rsid w:val="00BC48D5"/>
    <w:rsid w:val="00C36279"/>
    <w:rsid w:val="00D716B3"/>
    <w:rsid w:val="00E315A3"/>
    <w:rsid w:val="00E315B7"/>
    <w:rsid w:val="00E8093B"/>
    <w:rsid w:val="00ED31D0"/>
    <w:rsid w:val="00F300B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ED31D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D31D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ED31D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D31D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77</Words>
  <Characters>329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ss Murphy</dc:creator>
  <cp:lastModifiedBy>Miss Murphy</cp:lastModifiedBy>
  <cp:revision>5</cp:revision>
  <dcterms:created xsi:type="dcterms:W3CDTF">2018-11-07T17:02:00Z</dcterms:created>
  <dcterms:modified xsi:type="dcterms:W3CDTF">2018-11-07T20:10:00Z</dcterms:modified>
</cp:coreProperties>
</file>